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Lecturer</w:t>
      </w:r>
      <w:r>
        <w:t xml:space="preserve"> </w:t>
      </w:r>
      <w:r>
        <w:t xml:space="preserve">Cover</w:t>
      </w:r>
      <w:r>
        <w:t xml:space="preserve"> </w:t>
      </w:r>
      <w:r>
        <w:t xml:space="preserve">Letter</w:t>
      </w:r>
      <w:r>
        <w:t xml:space="preserve"> </w:t>
      </w:r>
      <w:r>
        <w:t xml:space="preserve">-</w:t>
      </w:r>
      <w:r>
        <w:t xml:space="preserve"> </w:t>
      </w:r>
      <w:r>
        <w:t xml:space="preserve">Canada</w:t>
      </w:r>
      <w:r>
        <w:t xml:space="preserve"> </w:t>
      </w:r>
      <w:r>
        <w:t xml:space="preserve">Toronto</w:t>
      </w:r>
    </w:p>
    <w:bookmarkStart w:id="26" w:name="university-lecturer-cover-letter"/>
    <w:p>
      <w:pPr>
        <w:pStyle w:val="Heading1"/>
      </w:pPr>
      <w:r>
        <w:t xml:space="preserve">University Lecturer Cover Letter</w:t>
      </w:r>
    </w:p>
    <w:p>
      <w:pPr>
        <w:pStyle w:val="FirstParagraph"/>
      </w:pPr>
      <w:r>
        <w:rPr>
          <w:bCs/>
          <w:b/>
        </w:rPr>
        <w:t xml:space="preserve">Date:</w:t>
      </w:r>
      <w:r>
        <w:t xml:space="preserve"> </w:t>
      </w:r>
      <w:r>
        <w:t xml:space="preserve">[Insert Date]</w:t>
      </w:r>
    </w:p>
    <w:p>
      <w:pPr>
        <w:pStyle w:val="BodyText"/>
      </w:pPr>
      <w:r>
        <w:rPr>
          <w:bCs/>
          <w:b/>
        </w:rPr>
        <w:t xml:space="preserve">To the Hiring Committee,</w:t>
      </w:r>
    </w:p>
    <w:p>
      <w:pPr>
        <w:pStyle w:val="BodyText"/>
      </w:pPr>
      <w:r>
        <w:t xml:space="preserve">I am writing to express my enthusiastic interest in the University Lecturer position at [Name of University] in Canada, Toronto. As an accomplished educator with over a decade of experience in academic instruction and curriculum development, I am eager to contribute my expertise, passion for teaching, and commitment to fostering intellectual growth within the vibrant academic community of Canada’s largest city. This opportunity aligns perfectly with my career goals of shaping the next generation of scholars and professionals through innovative pedagogy and a student-centered approach.</w:t>
      </w:r>
    </w:p>
    <w:bookmarkStart w:id="20" w:name="X03cae6539d0b80dc8fab058545b3776f0b0b554"/>
    <w:p>
      <w:pPr>
        <w:pStyle w:val="Heading2"/>
      </w:pPr>
      <w:r>
        <w:t xml:space="preserve">Academic Background and Teaching Expertise</w:t>
      </w:r>
    </w:p>
    <w:p>
      <w:pPr>
        <w:pStyle w:val="FirstParagraph"/>
      </w:pPr>
      <w:r>
        <w:t xml:space="preserve">With a [Ph.D./Master’s Degree] in [Your Field of Study] from [University Name], I have dedicated my professional life to advancing education at the tertiary level. My academic journey has taken me through institutions across Canada, including [Previous University or Institutions], where I developed and delivered courses in [Specific Subjects or Disciplines]. These experiences have honed my ability to design curricula that balance theoretical rigor with practical application, ensuring students are equipped with the skills needed for both academic and professional success.</w:t>
      </w:r>
    </w:p>
    <w:p>
      <w:pPr>
        <w:pStyle w:val="BodyText"/>
      </w:pPr>
      <w:r>
        <w:t xml:space="preserve">As a University Lecturer, I have consistently emphasized critical thinking, interdisciplinary learning, and real-world problem-solving. For instance, at [Previous Institution], I led a course on [Course Title] that integrated case studies from Toronto’s dynamic industries, allowing students to explore theoretical concepts in the context of Canada’s economic and cultural landscape. This approach not only deepened student engagement but also prepared them to address challenges relevant to the Canadian workforce.</w:t>
      </w:r>
    </w:p>
    <w:bookmarkEnd w:id="20"/>
    <w:bookmarkStart w:id="21" w:name="research-and-publications"/>
    <w:p>
      <w:pPr>
        <w:pStyle w:val="Heading2"/>
      </w:pPr>
      <w:r>
        <w:t xml:space="preserve">Research and Publications</w:t>
      </w:r>
    </w:p>
    <w:p>
      <w:pPr>
        <w:pStyle w:val="FirstParagraph"/>
      </w:pPr>
      <w:r>
        <w:t xml:space="preserve">Beyond teaching, I have actively contributed to scholarly discourse through research in [Your Research Area]. My work has been published in reputable journals such as [Journal Names], and I have presented at conferences including [Conference Names], where I shared findings on [Specific Research Topic]. In Canada, where academic institutions prioritize innovation and research excellence, these contributions align with the values of universities like yours. I am particularly drawn to [Name of University]’s focus on [Specific Research Initiative or Program], as it resonates with my own commitment to advancing knowledge in [Your Field].</w:t>
      </w:r>
    </w:p>
    <w:bookmarkEnd w:id="21"/>
    <w:bookmarkStart w:id="22" w:name="commitment-to-diversity-and-inclusion"/>
    <w:p>
      <w:pPr>
        <w:pStyle w:val="Heading2"/>
      </w:pPr>
      <w:r>
        <w:t xml:space="preserve">Commitment to Diversity and Inclusion</w:t>
      </w:r>
    </w:p>
    <w:p>
      <w:pPr>
        <w:pStyle w:val="FirstParagraph"/>
      </w:pPr>
      <w:r>
        <w:t xml:space="preserve">Canada, and Toronto in particular, is a global hub for cultural diversity, and I am deeply committed to creating inclusive learning environments that reflect this richness. At [Previous Institution], I designed a module on [Specific Topic] that incorporated perspectives from underrepresented communities, fostering dialogue and empathy among students. I believe education thrives when it embraces multiple viewpoints, and I am eager to bring this ethos to your institution. Toronto’s multiculturalism offers a unique opportunity to tailor curricula that resonate with students from diverse backgrounds, ensuring equitable access to academic excellence.</w:t>
      </w:r>
    </w:p>
    <w:bookmarkEnd w:id="22"/>
    <w:bookmarkStart w:id="23" w:name="adaptability-and-technology-integration"/>
    <w:p>
      <w:pPr>
        <w:pStyle w:val="Heading2"/>
      </w:pPr>
      <w:r>
        <w:t xml:space="preserve">Adaptability and Technology Integration</w:t>
      </w:r>
    </w:p>
    <w:p>
      <w:pPr>
        <w:pStyle w:val="FirstParagraph"/>
      </w:pPr>
      <w:r>
        <w:t xml:space="preserve">In the evolving landscape of higher education, I have embraced technology as a tool to enhance teaching. During the pandemic, I transitioned my courses to hybrid formats while maintaining high standards of engagement through platforms like [Specific Tools or Platforms]. This adaptability has allowed me to reach students in Toronto and beyond, ensuring that geographical barriers do not hinder academic opportunities. I am also proficient in using data analytics to assess student performance and refine instructional strategies—a skill that aligns with the evidence-based practices encouraged by Canadian universities.</w:t>
      </w:r>
    </w:p>
    <w:bookmarkEnd w:id="23"/>
    <w:bookmarkStart w:id="24" w:name="why-canada-toronto"/>
    <w:p>
      <w:pPr>
        <w:pStyle w:val="Heading2"/>
      </w:pPr>
      <w:r>
        <w:t xml:space="preserve">Why Canada Toronto?</w:t>
      </w:r>
    </w:p>
    <w:p>
      <w:pPr>
        <w:pStyle w:val="FirstParagraph"/>
      </w:pPr>
      <w:r>
        <w:t xml:space="preserve">The decision to pursue a University Lecturer role in Canada, specifically Toronto, is rooted in my admiration for the country’s educational philosophy and its emphasis on innovation. As a city known for its world-class institutions, diverse student population, and thriving industries, Toronto offers an ideal setting to contribute to academic excellence. I am particularly inspired by [Name of University]’s mission to [Quote or Reference Mission Statement], which mirrors my own belief in education as a transformative force.</w:t>
      </w:r>
    </w:p>
    <w:p>
      <w:pPr>
        <w:pStyle w:val="BodyText"/>
      </w:pPr>
      <w:r>
        <w:t xml:space="preserve">Moreover, Canada’s focus on student well-being and work-life balance resonates with my teaching philosophy. I have always prioritized creating supportive environments where students feel empowered to explore their potential. Toronto’s vibrant cultural scene and strong community networks further enrich the academic experience, providing students with opportunities for internships, collaborations, and personal growth.</w:t>
      </w:r>
    </w:p>
    <w:bookmarkEnd w:id="24"/>
    <w:bookmarkStart w:id="25" w:name="conclusion"/>
    <w:p>
      <w:pPr>
        <w:pStyle w:val="Heading2"/>
      </w:pPr>
      <w:r>
        <w:t xml:space="preserve">Conclusion</w:t>
      </w:r>
    </w:p>
    <w:p>
      <w:pPr>
        <w:pStyle w:val="FirstParagraph"/>
      </w:pPr>
      <w:r>
        <w:t xml:space="preserve">In summary, my academic background, teaching experience, research contributions, and commitment to inclusivity make me a strong candidate for the University Lecturer position at [Name of University]. I am eager to collaborate with faculty and students in Toronto to advance the institution’s goals while contributing to the broader academic community. Thank you for considering my application. I would be honored to discuss how my skills and vision align with your needs.</w:t>
      </w:r>
    </w:p>
    <w:p>
      <w:pPr>
        <w:pStyle w:val="BodyText"/>
      </w:pPr>
      <w:r>
        <w:t xml:space="preserve">Sincerely,</w:t>
      </w:r>
      <w:r>
        <w:br/>
      </w:r>
      <w:r>
        <w:t xml:space="preserve">[Your Full Name]</w:t>
      </w:r>
      <w:r>
        <w:br/>
      </w:r>
      <w:r>
        <w:t xml:space="preserve">[Your Contact Information]</w:t>
      </w:r>
      <w:r>
        <w:br/>
      </w:r>
      <w:r>
        <w:t xml:space="preserve">[LinkedIn Profile or Website, if applicabl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cturer Cover Letter - Canada Toronto</dc:title>
  <dc:creator/>
  <dc:language>en</dc:language>
  <cp:keywords/>
  <dcterms:created xsi:type="dcterms:W3CDTF">2026-07-23T18:14:13Z</dcterms:created>
  <dcterms:modified xsi:type="dcterms:W3CDTF">2026-07-23T18:14:13Z</dcterms:modified>
</cp:coreProperties>
</file>

<file path=docProps/custom.xml><?xml version="1.0" encoding="utf-8"?>
<Properties xmlns="http://schemas.openxmlformats.org/officeDocument/2006/custom-properties" xmlns:vt="http://schemas.openxmlformats.org/officeDocument/2006/docPropsVTypes"/>
</file>